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FF44D" w14:textId="45F22DD6" w:rsidR="000E54B5" w:rsidRDefault="00C7773E" w:rsidP="00E922E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922EA">
        <w:rPr>
          <w:rFonts w:ascii="Times New Roman" w:hAnsi="Times New Roman" w:cs="Times New Roman"/>
          <w:b/>
          <w:bCs/>
          <w:sz w:val="28"/>
          <w:szCs w:val="28"/>
        </w:rPr>
        <w:t xml:space="preserve">National Centre </w:t>
      </w:r>
      <w:r w:rsidR="008C2FF1" w:rsidRPr="00E922EA"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Pr="00E922EA">
        <w:rPr>
          <w:rFonts w:ascii="Times New Roman" w:hAnsi="Times New Roman" w:cs="Times New Roman"/>
          <w:b/>
          <w:bCs/>
          <w:sz w:val="28"/>
          <w:szCs w:val="28"/>
        </w:rPr>
        <w:t xml:space="preserve">or Earth Science Studies Internship/Dissertation </w:t>
      </w:r>
      <w:r w:rsidR="007A7D59" w:rsidRPr="00E922EA">
        <w:rPr>
          <w:rFonts w:ascii="Times New Roman" w:hAnsi="Times New Roman" w:cs="Times New Roman"/>
          <w:b/>
          <w:bCs/>
          <w:sz w:val="28"/>
          <w:szCs w:val="28"/>
        </w:rPr>
        <w:t>Form</w:t>
      </w:r>
      <w:r w:rsidRPr="00E922EA">
        <w:rPr>
          <w:rFonts w:ascii="Times New Roman" w:hAnsi="Times New Roman" w:cs="Times New Roman"/>
          <w:b/>
          <w:bCs/>
          <w:sz w:val="28"/>
          <w:szCs w:val="28"/>
        </w:rPr>
        <w:t xml:space="preserve"> (202</w:t>
      </w:r>
      <w:r w:rsidR="00131555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E922EA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41FED8CE" w14:textId="180E597B" w:rsidR="002A5E2E" w:rsidRDefault="002A5E2E" w:rsidP="00E922E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lease use the</w:t>
      </w:r>
      <w:r w:rsidR="003F6F32">
        <w:rPr>
          <w:rFonts w:ascii="Times New Roman" w:hAnsi="Times New Roman" w:cs="Times New Roman"/>
          <w:b/>
          <w:bCs/>
          <w:sz w:val="28"/>
          <w:szCs w:val="28"/>
        </w:rPr>
        <w:t xml:space="preserve"> below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google link to fill in the form. Only forms received via google forms will be accepted</w:t>
      </w:r>
    </w:p>
    <w:p w14:paraId="61293F14" w14:textId="17AB314F" w:rsidR="001C5ED8" w:rsidRDefault="00064B6F" w:rsidP="001A0B1A">
      <w:pPr>
        <w:jc w:val="center"/>
      </w:pPr>
      <w:hyperlink r:id="rId5" w:history="1">
        <w:r w:rsidRPr="004F11E4">
          <w:rPr>
            <w:rStyle w:val="Hyperlink"/>
          </w:rPr>
          <w:t>https://forms.gle/RAAXYbbAGptgaEbe6</w:t>
        </w:r>
      </w:hyperlink>
    </w:p>
    <w:p w14:paraId="480AC5BD" w14:textId="77777777" w:rsidR="00064B6F" w:rsidRPr="001A0B1A" w:rsidRDefault="00064B6F" w:rsidP="001A0B1A">
      <w:pPr>
        <w:jc w:val="center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785"/>
      </w:tblGrid>
      <w:tr w:rsidR="00E922EA" w:rsidRPr="00E922EA" w14:paraId="13A555E3" w14:textId="77777777" w:rsidTr="00E922EA">
        <w:trPr>
          <w:trHeight w:val="373"/>
        </w:trPr>
        <w:tc>
          <w:tcPr>
            <w:tcW w:w="5524" w:type="dxa"/>
          </w:tcPr>
          <w:p w14:paraId="200000E4" w14:textId="5F6BBDDF" w:rsidR="00E922EA" w:rsidRPr="00E922EA" w:rsidRDefault="00E922EA" w:rsidP="00E922E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lication for: Dissertation/Internship/Training</w:t>
            </w:r>
          </w:p>
        </w:tc>
        <w:tc>
          <w:tcPr>
            <w:tcW w:w="3785" w:type="dxa"/>
          </w:tcPr>
          <w:p w14:paraId="3B2EF622" w14:textId="0278B12B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3E18E3F8" w14:textId="77777777" w:rsidTr="00E922EA">
        <w:trPr>
          <w:trHeight w:val="373"/>
        </w:trPr>
        <w:tc>
          <w:tcPr>
            <w:tcW w:w="5524" w:type="dxa"/>
          </w:tcPr>
          <w:p w14:paraId="48DCAFA5" w14:textId="33625BE2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 xml:space="preserve">Salutation: </w:t>
            </w:r>
            <w:proofErr w:type="spellStart"/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proofErr w:type="spellEnd"/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/Miss/</w:t>
            </w:r>
            <w:proofErr w:type="spellStart"/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Mrs</w:t>
            </w:r>
            <w:proofErr w:type="spellEnd"/>
          </w:p>
        </w:tc>
        <w:tc>
          <w:tcPr>
            <w:tcW w:w="3785" w:type="dxa"/>
          </w:tcPr>
          <w:p w14:paraId="554B2009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27BDB8C5" w14:textId="77777777" w:rsidTr="00E922EA">
        <w:trPr>
          <w:trHeight w:val="364"/>
        </w:trPr>
        <w:tc>
          <w:tcPr>
            <w:tcW w:w="5524" w:type="dxa"/>
          </w:tcPr>
          <w:p w14:paraId="5BEE6DBE" w14:textId="51CCA853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First name:</w:t>
            </w:r>
          </w:p>
        </w:tc>
        <w:tc>
          <w:tcPr>
            <w:tcW w:w="3785" w:type="dxa"/>
          </w:tcPr>
          <w:p w14:paraId="64F50B41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128F48BC" w14:textId="77777777" w:rsidTr="00E922EA">
        <w:trPr>
          <w:trHeight w:val="373"/>
        </w:trPr>
        <w:tc>
          <w:tcPr>
            <w:tcW w:w="5524" w:type="dxa"/>
          </w:tcPr>
          <w:p w14:paraId="34663695" w14:textId="7DF597C7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Middle name:</w:t>
            </w:r>
          </w:p>
        </w:tc>
        <w:tc>
          <w:tcPr>
            <w:tcW w:w="3785" w:type="dxa"/>
          </w:tcPr>
          <w:p w14:paraId="5048C3E0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64F8C050" w14:textId="77777777" w:rsidTr="00E922EA">
        <w:trPr>
          <w:trHeight w:val="373"/>
        </w:trPr>
        <w:tc>
          <w:tcPr>
            <w:tcW w:w="5524" w:type="dxa"/>
          </w:tcPr>
          <w:p w14:paraId="1DE61E67" w14:textId="271579FD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 xml:space="preserve">Last name: </w:t>
            </w:r>
          </w:p>
        </w:tc>
        <w:tc>
          <w:tcPr>
            <w:tcW w:w="3785" w:type="dxa"/>
          </w:tcPr>
          <w:p w14:paraId="2029218C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3BBED58E" w14:textId="77777777" w:rsidTr="00E922EA">
        <w:trPr>
          <w:trHeight w:val="339"/>
        </w:trPr>
        <w:tc>
          <w:tcPr>
            <w:tcW w:w="5524" w:type="dxa"/>
          </w:tcPr>
          <w:p w14:paraId="25938600" w14:textId="12AD8D61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Date of Birth: DD/MM/YYYY</w:t>
            </w:r>
          </w:p>
        </w:tc>
        <w:tc>
          <w:tcPr>
            <w:tcW w:w="3785" w:type="dxa"/>
          </w:tcPr>
          <w:p w14:paraId="27888764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39508FE4" w14:textId="77777777" w:rsidTr="00E922EA">
        <w:trPr>
          <w:trHeight w:val="339"/>
        </w:trPr>
        <w:tc>
          <w:tcPr>
            <w:tcW w:w="5524" w:type="dxa"/>
          </w:tcPr>
          <w:p w14:paraId="739437D0" w14:textId="3B645214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Place of Birth:</w:t>
            </w:r>
          </w:p>
        </w:tc>
        <w:tc>
          <w:tcPr>
            <w:tcW w:w="3785" w:type="dxa"/>
          </w:tcPr>
          <w:p w14:paraId="182E0A5F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703D7D0D" w14:textId="77777777" w:rsidTr="00E922EA">
        <w:trPr>
          <w:trHeight w:val="373"/>
        </w:trPr>
        <w:tc>
          <w:tcPr>
            <w:tcW w:w="5524" w:type="dxa"/>
          </w:tcPr>
          <w:p w14:paraId="35F6AFB4" w14:textId="0E78626B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 xml:space="preserve">Gender: </w:t>
            </w:r>
          </w:p>
        </w:tc>
        <w:tc>
          <w:tcPr>
            <w:tcW w:w="3785" w:type="dxa"/>
          </w:tcPr>
          <w:p w14:paraId="53BF62C8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7568076D" w14:textId="77777777" w:rsidTr="00E922EA">
        <w:trPr>
          <w:trHeight w:val="347"/>
        </w:trPr>
        <w:tc>
          <w:tcPr>
            <w:tcW w:w="5524" w:type="dxa"/>
          </w:tcPr>
          <w:p w14:paraId="2BD4016D" w14:textId="18A1800D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Marital Status: Married/Unmarried</w:t>
            </w:r>
          </w:p>
        </w:tc>
        <w:tc>
          <w:tcPr>
            <w:tcW w:w="3785" w:type="dxa"/>
          </w:tcPr>
          <w:p w14:paraId="7F47828B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0ADFAD15" w14:textId="77777777" w:rsidTr="00E922EA">
        <w:trPr>
          <w:trHeight w:val="339"/>
        </w:trPr>
        <w:tc>
          <w:tcPr>
            <w:tcW w:w="5524" w:type="dxa"/>
          </w:tcPr>
          <w:p w14:paraId="32F1E765" w14:textId="06BA3D0E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Mailing Address:</w:t>
            </w:r>
          </w:p>
        </w:tc>
        <w:tc>
          <w:tcPr>
            <w:tcW w:w="3785" w:type="dxa"/>
          </w:tcPr>
          <w:p w14:paraId="0546DED8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6A7D75EC" w14:textId="77777777" w:rsidTr="00E922EA">
        <w:trPr>
          <w:trHeight w:val="339"/>
        </w:trPr>
        <w:tc>
          <w:tcPr>
            <w:tcW w:w="5524" w:type="dxa"/>
          </w:tcPr>
          <w:p w14:paraId="41FFC357" w14:textId="31C4FCC2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Permanent Address:</w:t>
            </w:r>
          </w:p>
        </w:tc>
        <w:tc>
          <w:tcPr>
            <w:tcW w:w="3785" w:type="dxa"/>
          </w:tcPr>
          <w:p w14:paraId="0BF5A9BD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3319C87C" w14:textId="77777777" w:rsidTr="00E922EA">
        <w:trPr>
          <w:trHeight w:val="347"/>
        </w:trPr>
        <w:tc>
          <w:tcPr>
            <w:tcW w:w="5524" w:type="dxa"/>
          </w:tcPr>
          <w:p w14:paraId="6A21DCC3" w14:textId="6D215A91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Landline number:</w:t>
            </w:r>
          </w:p>
        </w:tc>
        <w:tc>
          <w:tcPr>
            <w:tcW w:w="3785" w:type="dxa"/>
          </w:tcPr>
          <w:p w14:paraId="301F129C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41FA050E" w14:textId="77777777" w:rsidTr="00E922EA">
        <w:trPr>
          <w:trHeight w:val="339"/>
        </w:trPr>
        <w:tc>
          <w:tcPr>
            <w:tcW w:w="5524" w:type="dxa"/>
          </w:tcPr>
          <w:p w14:paraId="7F2D0067" w14:textId="339C6071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Mobile Number:</w:t>
            </w:r>
          </w:p>
        </w:tc>
        <w:tc>
          <w:tcPr>
            <w:tcW w:w="3785" w:type="dxa"/>
          </w:tcPr>
          <w:p w14:paraId="7C757AEE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053B7B86" w14:textId="77777777" w:rsidTr="00E922EA">
        <w:trPr>
          <w:trHeight w:val="339"/>
        </w:trPr>
        <w:tc>
          <w:tcPr>
            <w:tcW w:w="5524" w:type="dxa"/>
          </w:tcPr>
          <w:p w14:paraId="2FA0C905" w14:textId="112C9AF5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Fax/Email:</w:t>
            </w:r>
          </w:p>
        </w:tc>
        <w:tc>
          <w:tcPr>
            <w:tcW w:w="3785" w:type="dxa"/>
          </w:tcPr>
          <w:p w14:paraId="464CA3FA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5BAFA0B1" w14:textId="77777777" w:rsidTr="00E922EA">
        <w:trPr>
          <w:trHeight w:val="347"/>
        </w:trPr>
        <w:tc>
          <w:tcPr>
            <w:tcW w:w="5524" w:type="dxa"/>
          </w:tcPr>
          <w:p w14:paraId="708A8D4A" w14:textId="77415C8D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Alternate Email:</w:t>
            </w:r>
          </w:p>
        </w:tc>
        <w:tc>
          <w:tcPr>
            <w:tcW w:w="3785" w:type="dxa"/>
          </w:tcPr>
          <w:p w14:paraId="0E5B3291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039A638E" w14:textId="77777777" w:rsidTr="00E922EA">
        <w:trPr>
          <w:trHeight w:val="339"/>
        </w:trPr>
        <w:tc>
          <w:tcPr>
            <w:tcW w:w="5524" w:type="dxa"/>
          </w:tcPr>
          <w:p w14:paraId="7BB49318" w14:textId="21888C3A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Nationality:</w:t>
            </w:r>
          </w:p>
        </w:tc>
        <w:tc>
          <w:tcPr>
            <w:tcW w:w="3785" w:type="dxa"/>
          </w:tcPr>
          <w:p w14:paraId="597BF608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3E6575DE" w14:textId="77777777" w:rsidTr="00E922EA">
        <w:trPr>
          <w:trHeight w:val="517"/>
        </w:trPr>
        <w:tc>
          <w:tcPr>
            <w:tcW w:w="5524" w:type="dxa"/>
          </w:tcPr>
          <w:p w14:paraId="54E9FF79" w14:textId="43600CDF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Category: General/SC/ST/OBC/Physically handicapped/Ex-Serviceman:</w:t>
            </w:r>
          </w:p>
        </w:tc>
        <w:tc>
          <w:tcPr>
            <w:tcW w:w="3785" w:type="dxa"/>
          </w:tcPr>
          <w:p w14:paraId="2FFAAA56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7E159611" w14:textId="77777777" w:rsidTr="00E922EA">
        <w:trPr>
          <w:trHeight w:val="517"/>
        </w:trPr>
        <w:tc>
          <w:tcPr>
            <w:tcW w:w="5524" w:type="dxa"/>
          </w:tcPr>
          <w:p w14:paraId="55678A35" w14:textId="088F2BC4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Emergency contact name &amp; relation with the candidate:</w:t>
            </w:r>
          </w:p>
        </w:tc>
        <w:tc>
          <w:tcPr>
            <w:tcW w:w="3785" w:type="dxa"/>
          </w:tcPr>
          <w:p w14:paraId="002DF4D1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5C161577" w14:textId="77777777" w:rsidTr="00E922EA">
        <w:trPr>
          <w:trHeight w:val="339"/>
        </w:trPr>
        <w:tc>
          <w:tcPr>
            <w:tcW w:w="5524" w:type="dxa"/>
          </w:tcPr>
          <w:p w14:paraId="1D2B0776" w14:textId="02977C7B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Emergency contact address:</w:t>
            </w:r>
          </w:p>
        </w:tc>
        <w:tc>
          <w:tcPr>
            <w:tcW w:w="3785" w:type="dxa"/>
          </w:tcPr>
          <w:p w14:paraId="16C9F058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22EA" w:rsidRPr="00E922EA" w14:paraId="19CF224E" w14:textId="77777777" w:rsidTr="00E922EA">
        <w:trPr>
          <w:trHeight w:val="339"/>
        </w:trPr>
        <w:tc>
          <w:tcPr>
            <w:tcW w:w="5524" w:type="dxa"/>
          </w:tcPr>
          <w:p w14:paraId="56426A98" w14:textId="23F4D4E1" w:rsidR="00E922EA" w:rsidRPr="00E922EA" w:rsidRDefault="00E922EA" w:rsidP="00E922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22EA">
              <w:rPr>
                <w:rFonts w:ascii="Times New Roman" w:hAnsi="Times New Roman" w:cs="Times New Roman"/>
                <w:sz w:val="24"/>
                <w:szCs w:val="24"/>
              </w:rPr>
              <w:t>Emergency contact phone number:</w:t>
            </w:r>
          </w:p>
        </w:tc>
        <w:tc>
          <w:tcPr>
            <w:tcW w:w="3785" w:type="dxa"/>
          </w:tcPr>
          <w:p w14:paraId="4D00266E" w14:textId="77777777" w:rsidR="00E922EA" w:rsidRPr="00E922EA" w:rsidRDefault="00E922EA" w:rsidP="00E922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276CDEE" w14:textId="77777777" w:rsidR="00E922EA" w:rsidRPr="00E922EA" w:rsidRDefault="00E922EA" w:rsidP="00E922E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CCE4662" w14:textId="77777777" w:rsidR="000E54B5" w:rsidRPr="002959C9" w:rsidRDefault="0033455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59C9">
        <w:rPr>
          <w:rFonts w:ascii="Times New Roman" w:hAnsi="Times New Roman" w:cs="Times New Roman"/>
          <w:b/>
          <w:bCs/>
          <w:sz w:val="24"/>
          <w:szCs w:val="24"/>
        </w:rPr>
        <w:t>Academic Recor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1"/>
        <w:gridCol w:w="1144"/>
        <w:gridCol w:w="2365"/>
        <w:gridCol w:w="1043"/>
        <w:gridCol w:w="1790"/>
        <w:gridCol w:w="1217"/>
      </w:tblGrid>
      <w:tr w:rsidR="008A7EDB" w14:paraId="41C1AA9D" w14:textId="77777777" w:rsidTr="00F948CD">
        <w:tc>
          <w:tcPr>
            <w:tcW w:w="1790" w:type="dxa"/>
          </w:tcPr>
          <w:p w14:paraId="545D0C6E" w14:textId="77777777" w:rsidR="000E54B5" w:rsidRDefault="000E54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5" w:type="dxa"/>
          </w:tcPr>
          <w:p w14:paraId="10B2A9F0" w14:textId="4E9A3565" w:rsidR="000E54B5" w:rsidRDefault="000E54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F10768">
              <w:rPr>
                <w:rFonts w:ascii="Times New Roman" w:hAnsi="Times New Roman" w:cs="Times New Roman"/>
                <w:sz w:val="24"/>
                <w:szCs w:val="24"/>
              </w:rPr>
              <w:t>ear of pas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2425" w:type="dxa"/>
          </w:tcPr>
          <w:p w14:paraId="312E04BA" w14:textId="65A1F23B" w:rsidR="000E54B5" w:rsidRDefault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School/</w:t>
            </w:r>
            <w:r w:rsidR="000E54B5" w:rsidRPr="00F10768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r w:rsidR="000E54B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0E54B5" w:rsidRPr="007A7D59">
              <w:rPr>
                <w:rFonts w:ascii="Times New Roman" w:hAnsi="Times New Roman" w:cs="Times New Roman"/>
                <w:sz w:val="24"/>
                <w:szCs w:val="24"/>
              </w:rPr>
              <w:t xml:space="preserve">Affiliated college    </w:t>
            </w:r>
          </w:p>
        </w:tc>
        <w:tc>
          <w:tcPr>
            <w:tcW w:w="1043" w:type="dxa"/>
          </w:tcPr>
          <w:p w14:paraId="4D781150" w14:textId="6EED8E12" w:rsidR="000E54B5" w:rsidRDefault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</w:tc>
        <w:tc>
          <w:tcPr>
            <w:tcW w:w="1656" w:type="dxa"/>
          </w:tcPr>
          <w:p w14:paraId="123CF751" w14:textId="05A6CA00" w:rsidR="000E54B5" w:rsidRDefault="000E54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0768">
              <w:rPr>
                <w:rFonts w:ascii="Times New Roman" w:hAnsi="Times New Roman" w:cs="Times New Roman"/>
                <w:sz w:val="24"/>
                <w:szCs w:val="24"/>
              </w:rPr>
              <w:t>Subject</w:t>
            </w:r>
            <w:r w:rsidR="00A13CB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1076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13CBF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F10768">
              <w:rPr>
                <w:rFonts w:ascii="Times New Roman" w:hAnsi="Times New Roman" w:cs="Times New Roman"/>
                <w:sz w:val="24"/>
                <w:szCs w:val="24"/>
              </w:rPr>
              <w:t>ranch</w:t>
            </w:r>
            <w:r w:rsidRPr="00F1076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</w:tc>
        <w:tc>
          <w:tcPr>
            <w:tcW w:w="1261" w:type="dxa"/>
          </w:tcPr>
          <w:p w14:paraId="47E89C51" w14:textId="7A36A9F3" w:rsidR="000E54B5" w:rsidRDefault="000E54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  <w:r w:rsidRPr="00F10768">
              <w:rPr>
                <w:rFonts w:ascii="Times New Roman" w:hAnsi="Times New Roman" w:cs="Times New Roman"/>
                <w:sz w:val="24"/>
                <w:szCs w:val="24"/>
              </w:rPr>
              <w:t>/CGPA</w:t>
            </w:r>
          </w:p>
        </w:tc>
      </w:tr>
      <w:tr w:rsidR="00A13CBF" w14:paraId="4F293499" w14:textId="77777777" w:rsidTr="00F948CD">
        <w:tc>
          <w:tcPr>
            <w:tcW w:w="1790" w:type="dxa"/>
          </w:tcPr>
          <w:p w14:paraId="3DBB250C" w14:textId="67EE22E6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0768">
              <w:rPr>
                <w:rFonts w:ascii="Times New Roman" w:hAnsi="Times New Roman" w:cs="Times New Roman"/>
                <w:sz w:val="24"/>
                <w:szCs w:val="24"/>
              </w:rPr>
              <w:t>SSC</w:t>
            </w:r>
          </w:p>
        </w:tc>
        <w:tc>
          <w:tcPr>
            <w:tcW w:w="1175" w:type="dxa"/>
          </w:tcPr>
          <w:p w14:paraId="4F89194C" w14:textId="3392D24F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5" w:type="dxa"/>
          </w:tcPr>
          <w:p w14:paraId="599C4D94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</w:tcPr>
          <w:p w14:paraId="5C58FFDB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5D5C4D46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</w:tcPr>
          <w:p w14:paraId="390D52AB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3CBF" w14:paraId="59BE3159" w14:textId="77777777" w:rsidTr="00F948CD">
        <w:tc>
          <w:tcPr>
            <w:tcW w:w="1790" w:type="dxa"/>
          </w:tcPr>
          <w:p w14:paraId="7AD3C08C" w14:textId="35BDBB5B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SC</w:t>
            </w:r>
          </w:p>
        </w:tc>
        <w:tc>
          <w:tcPr>
            <w:tcW w:w="1175" w:type="dxa"/>
          </w:tcPr>
          <w:p w14:paraId="288EBB70" w14:textId="0760A44C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5" w:type="dxa"/>
          </w:tcPr>
          <w:p w14:paraId="06B985D7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</w:tcPr>
          <w:p w14:paraId="16504DE4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21C8F3EE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</w:tcPr>
          <w:p w14:paraId="3542AB9B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3CBF" w14:paraId="0E7BBABE" w14:textId="77777777" w:rsidTr="00F948CD">
        <w:tc>
          <w:tcPr>
            <w:tcW w:w="1790" w:type="dxa"/>
          </w:tcPr>
          <w:p w14:paraId="70780D94" w14:textId="4AC957D1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54B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achelor/BTech</w:t>
            </w:r>
          </w:p>
        </w:tc>
        <w:tc>
          <w:tcPr>
            <w:tcW w:w="1175" w:type="dxa"/>
          </w:tcPr>
          <w:p w14:paraId="48ADD655" w14:textId="2F634832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5" w:type="dxa"/>
          </w:tcPr>
          <w:p w14:paraId="5004668D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</w:tcPr>
          <w:p w14:paraId="53DF09BC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2E855B52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</w:tcPr>
          <w:p w14:paraId="4D0D3374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3CBF" w14:paraId="2B065375" w14:textId="77777777" w:rsidTr="00F948CD">
        <w:tc>
          <w:tcPr>
            <w:tcW w:w="1790" w:type="dxa"/>
          </w:tcPr>
          <w:p w14:paraId="3BB7B715" w14:textId="293ACAE3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54B5"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</w:p>
        </w:tc>
        <w:tc>
          <w:tcPr>
            <w:tcW w:w="1175" w:type="dxa"/>
          </w:tcPr>
          <w:p w14:paraId="11F772FA" w14:textId="21B8F168" w:rsidR="008A7EDB" w:rsidRPr="000E54B5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5" w:type="dxa"/>
          </w:tcPr>
          <w:p w14:paraId="5D02AC32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</w:tcPr>
          <w:p w14:paraId="4A94F007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4EC90BAB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</w:tcPr>
          <w:p w14:paraId="11D171C5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3CBF" w14:paraId="15873A8C" w14:textId="77777777" w:rsidTr="00F948CD">
        <w:tc>
          <w:tcPr>
            <w:tcW w:w="1790" w:type="dxa"/>
          </w:tcPr>
          <w:p w14:paraId="2CBC6E85" w14:textId="4F8637C3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54B5">
              <w:rPr>
                <w:rFonts w:ascii="Times New Roman" w:hAnsi="Times New Roman" w:cs="Times New Roman"/>
                <w:sz w:val="24"/>
                <w:szCs w:val="24"/>
              </w:rPr>
              <w:t>MTech</w:t>
            </w:r>
          </w:p>
        </w:tc>
        <w:tc>
          <w:tcPr>
            <w:tcW w:w="1175" w:type="dxa"/>
          </w:tcPr>
          <w:p w14:paraId="53E8B4F0" w14:textId="25296B76" w:rsidR="008A7EDB" w:rsidRPr="000E54B5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5" w:type="dxa"/>
          </w:tcPr>
          <w:p w14:paraId="2172461D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</w:tcPr>
          <w:p w14:paraId="37F881BB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5395A971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</w:tcPr>
          <w:p w14:paraId="2F922AF8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3CBF" w14:paraId="13BC2646" w14:textId="77777777" w:rsidTr="00F948CD">
        <w:tc>
          <w:tcPr>
            <w:tcW w:w="1790" w:type="dxa"/>
          </w:tcPr>
          <w:p w14:paraId="7FDDC726" w14:textId="6B1610C0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54B5">
              <w:rPr>
                <w:rFonts w:ascii="Times New Roman" w:hAnsi="Times New Roman" w:cs="Times New Roman"/>
                <w:sz w:val="24"/>
                <w:szCs w:val="24"/>
              </w:rPr>
              <w:t>Any other qualification</w:t>
            </w:r>
          </w:p>
        </w:tc>
        <w:tc>
          <w:tcPr>
            <w:tcW w:w="1175" w:type="dxa"/>
          </w:tcPr>
          <w:p w14:paraId="7A2E0924" w14:textId="1DF1282F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5" w:type="dxa"/>
          </w:tcPr>
          <w:p w14:paraId="5321B286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</w:tcPr>
          <w:p w14:paraId="4ECA8FAD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4BF6C740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</w:tcPr>
          <w:p w14:paraId="5546AF33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3CBF" w14:paraId="695BE571" w14:textId="77777777" w:rsidTr="00F948CD">
        <w:tc>
          <w:tcPr>
            <w:tcW w:w="1790" w:type="dxa"/>
          </w:tcPr>
          <w:p w14:paraId="341510BD" w14:textId="488D7895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54B5">
              <w:rPr>
                <w:rFonts w:ascii="Times New Roman" w:hAnsi="Times New Roman" w:cs="Times New Roman"/>
                <w:sz w:val="24"/>
                <w:szCs w:val="24"/>
              </w:rPr>
              <w:t>Any other qualification</w:t>
            </w:r>
          </w:p>
        </w:tc>
        <w:tc>
          <w:tcPr>
            <w:tcW w:w="1175" w:type="dxa"/>
          </w:tcPr>
          <w:p w14:paraId="272FFD2D" w14:textId="7657B615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5" w:type="dxa"/>
          </w:tcPr>
          <w:p w14:paraId="77106B01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</w:tcPr>
          <w:p w14:paraId="4BE60664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528FFC13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</w:tcPr>
          <w:p w14:paraId="78C64542" w14:textId="77777777" w:rsidR="008A7EDB" w:rsidRDefault="008A7EDB" w:rsidP="008A7E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4993F3" w14:textId="77777777" w:rsidR="007F18A9" w:rsidRPr="002959C9" w:rsidRDefault="007F18A9" w:rsidP="002959C9">
      <w:pPr>
        <w:rPr>
          <w:rFonts w:ascii="Times New Roman" w:hAnsi="Times New Roman" w:cs="Times New Roman"/>
          <w:sz w:val="24"/>
          <w:szCs w:val="24"/>
        </w:rPr>
      </w:pPr>
    </w:p>
    <w:p w14:paraId="295A6CEA" w14:textId="24445A3B" w:rsidR="007A7D59" w:rsidRDefault="007A7D59" w:rsidP="002959C9">
      <w:pPr>
        <w:pStyle w:val="ListParagraph"/>
        <w:tabs>
          <w:tab w:val="left" w:pos="0"/>
          <w:tab w:val="left" w:pos="180"/>
        </w:tabs>
        <w:spacing w:line="276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1417"/>
      </w:tblGrid>
      <w:tr w:rsidR="00E922EA" w:rsidRPr="00E922EA" w14:paraId="0D5EDA48" w14:textId="77777777" w:rsidTr="00E922EA">
        <w:tc>
          <w:tcPr>
            <w:tcW w:w="7933" w:type="dxa"/>
          </w:tcPr>
          <w:p w14:paraId="18D8B234" w14:textId="77777777" w:rsidR="00E922EA" w:rsidRPr="00833467" w:rsidRDefault="00E922EA" w:rsidP="00E922EA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Semester completed:</w:t>
            </w:r>
          </w:p>
          <w:p w14:paraId="1775A769" w14:textId="22AE8CF4" w:rsidR="00E922EA" w:rsidRPr="00833467" w:rsidRDefault="00E922EA" w:rsidP="00833467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Total % of marks/ CGPA (out of 10) in previous year/semester exams:</w:t>
            </w:r>
          </w:p>
        </w:tc>
        <w:tc>
          <w:tcPr>
            <w:tcW w:w="1417" w:type="dxa"/>
          </w:tcPr>
          <w:p w14:paraId="17A418FA" w14:textId="77777777" w:rsidR="00E922EA" w:rsidRPr="00E922EA" w:rsidRDefault="00E922EA" w:rsidP="002959C9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922EA" w:rsidRPr="00E922EA" w14:paraId="6D918163" w14:textId="77777777" w:rsidTr="00E922EA">
        <w:tc>
          <w:tcPr>
            <w:tcW w:w="7933" w:type="dxa"/>
          </w:tcPr>
          <w:p w14:paraId="1E699171" w14:textId="77777777" w:rsidR="00E922EA" w:rsidRPr="00833467" w:rsidRDefault="00E922EA" w:rsidP="00E922EA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Any Fellowship Availed for the present training: Yes/No</w:t>
            </w:r>
          </w:p>
          <w:p w14:paraId="0AE8BD1F" w14:textId="4CC0FCC9" w:rsidR="00E922EA" w:rsidRPr="00833467" w:rsidRDefault="00E922EA" w:rsidP="00833467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Name of Fellowship:</w:t>
            </w:r>
          </w:p>
        </w:tc>
        <w:tc>
          <w:tcPr>
            <w:tcW w:w="1417" w:type="dxa"/>
          </w:tcPr>
          <w:p w14:paraId="1DAC143F" w14:textId="77777777" w:rsidR="00E922EA" w:rsidRPr="00E922EA" w:rsidRDefault="00E922EA" w:rsidP="002959C9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922EA" w:rsidRPr="00E922EA" w14:paraId="41C49125" w14:textId="77777777" w:rsidTr="00E922EA">
        <w:tc>
          <w:tcPr>
            <w:tcW w:w="7933" w:type="dxa"/>
          </w:tcPr>
          <w:p w14:paraId="021D9E44" w14:textId="0ECF962D" w:rsidR="00E922EA" w:rsidRPr="00833467" w:rsidRDefault="00E922EA" w:rsidP="00833467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Area of Interest for Dissertation/Training (300 words):</w:t>
            </w:r>
          </w:p>
        </w:tc>
        <w:tc>
          <w:tcPr>
            <w:tcW w:w="1417" w:type="dxa"/>
          </w:tcPr>
          <w:p w14:paraId="454D4E60" w14:textId="77777777" w:rsidR="00E922EA" w:rsidRPr="00E922EA" w:rsidRDefault="00E922EA" w:rsidP="002959C9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922EA" w:rsidRPr="00E922EA" w14:paraId="2BA6795A" w14:textId="77777777" w:rsidTr="00E922EA">
        <w:tc>
          <w:tcPr>
            <w:tcW w:w="7933" w:type="dxa"/>
          </w:tcPr>
          <w:p w14:paraId="2D0101DF" w14:textId="37DC0599" w:rsidR="00E922EA" w:rsidRPr="00833467" w:rsidRDefault="00E922EA" w:rsidP="00833467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Interested Scientific group: SERG/CDG/</w:t>
            </w:r>
            <w:proofErr w:type="spellStart"/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HyG</w:t>
            </w:r>
            <w:proofErr w:type="spellEnd"/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BgG</w:t>
            </w:r>
            <w:proofErr w:type="spellEnd"/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/MGG/ASG</w:t>
            </w:r>
          </w:p>
        </w:tc>
        <w:tc>
          <w:tcPr>
            <w:tcW w:w="1417" w:type="dxa"/>
          </w:tcPr>
          <w:p w14:paraId="1AB1A227" w14:textId="77777777" w:rsidR="00E922EA" w:rsidRPr="00E922EA" w:rsidRDefault="00E922EA" w:rsidP="002959C9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922EA" w:rsidRPr="00E922EA" w14:paraId="163B8527" w14:textId="77777777" w:rsidTr="00E922EA">
        <w:tc>
          <w:tcPr>
            <w:tcW w:w="7933" w:type="dxa"/>
          </w:tcPr>
          <w:p w14:paraId="2C8A3A9A" w14:textId="7D54C379" w:rsidR="00E922EA" w:rsidRPr="00833467" w:rsidRDefault="00E922EA" w:rsidP="00833467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How will this training will be helpful to you in future career (100 words)</w:t>
            </w:r>
          </w:p>
        </w:tc>
        <w:tc>
          <w:tcPr>
            <w:tcW w:w="1417" w:type="dxa"/>
          </w:tcPr>
          <w:p w14:paraId="4DF6F5AB" w14:textId="77777777" w:rsidR="00E922EA" w:rsidRPr="00E922EA" w:rsidRDefault="00E922EA" w:rsidP="002959C9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922EA" w:rsidRPr="00E922EA" w14:paraId="5EB36DFB" w14:textId="77777777" w:rsidTr="00E922EA">
        <w:tc>
          <w:tcPr>
            <w:tcW w:w="7933" w:type="dxa"/>
          </w:tcPr>
          <w:p w14:paraId="046FEF74" w14:textId="1AD520B7" w:rsidR="00E922EA" w:rsidRPr="00833467" w:rsidRDefault="00E922EA" w:rsidP="00833467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3467">
              <w:rPr>
                <w:rFonts w:ascii="Times New Roman" w:hAnsi="Times New Roman" w:cs="Times New Roman"/>
                <w:sz w:val="24"/>
                <w:szCs w:val="24"/>
              </w:rPr>
              <w:t>Any other information:</w:t>
            </w:r>
          </w:p>
        </w:tc>
        <w:tc>
          <w:tcPr>
            <w:tcW w:w="1417" w:type="dxa"/>
          </w:tcPr>
          <w:p w14:paraId="5541F727" w14:textId="77777777" w:rsidR="00E922EA" w:rsidRPr="00E922EA" w:rsidRDefault="00E922EA" w:rsidP="002959C9">
            <w:pPr>
              <w:pStyle w:val="ListParagraph"/>
              <w:tabs>
                <w:tab w:val="left" w:pos="0"/>
                <w:tab w:val="left" w:pos="180"/>
              </w:tabs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470D22F" w14:textId="773BFB6F" w:rsidR="002959C9" w:rsidRDefault="002959C9" w:rsidP="002959C9">
      <w:pPr>
        <w:pStyle w:val="ListParagraph"/>
        <w:tabs>
          <w:tab w:val="left" w:pos="0"/>
          <w:tab w:val="left" w:pos="180"/>
        </w:tabs>
        <w:spacing w:line="276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657F9CB" w14:textId="77777777" w:rsidR="002959C9" w:rsidRPr="00961B0A" w:rsidRDefault="002959C9" w:rsidP="002959C9">
      <w:pPr>
        <w:tabs>
          <w:tab w:val="left" w:pos="0"/>
          <w:tab w:val="left" w:pos="18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961B0A">
        <w:rPr>
          <w:rFonts w:ascii="Times New Roman" w:hAnsi="Times New Roman" w:cs="Times New Roman"/>
          <w:b/>
          <w:bCs/>
          <w:sz w:val="24"/>
          <w:szCs w:val="24"/>
        </w:rPr>
        <w:t>Declaration</w:t>
      </w:r>
    </w:p>
    <w:p w14:paraId="78169ABD" w14:textId="74E816D6" w:rsidR="002959C9" w:rsidRDefault="002959C9" w:rsidP="002959C9">
      <w:pPr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  <w:r w:rsidRPr="00F10768">
        <w:rPr>
          <w:rFonts w:ascii="Times New Roman" w:hAnsi="Times New Roman" w:cs="Times New Roman"/>
          <w:sz w:val="24"/>
          <w:szCs w:val="24"/>
        </w:rPr>
        <w:t>Certified that all the information above is true to the best of my knowledge. I shall produce all the relevant original Certificates/documents whenever required.</w:t>
      </w:r>
    </w:p>
    <w:p w14:paraId="06C0F6C6" w14:textId="77777777" w:rsidR="002959C9" w:rsidRDefault="002959C9" w:rsidP="002959C9">
      <w:pPr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</w:p>
    <w:p w14:paraId="55DA30F5" w14:textId="0F8645E4" w:rsidR="0007096D" w:rsidRPr="00CF2923" w:rsidRDefault="002959C9" w:rsidP="00F948CD">
      <w:pPr>
        <w:tabs>
          <w:tab w:val="left" w:pos="0"/>
          <w:tab w:val="left" w:pos="180"/>
        </w:tabs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F2923">
        <w:rPr>
          <w:rFonts w:ascii="Times New Roman" w:hAnsi="Times New Roman" w:cs="Times New Roman"/>
          <w:b/>
          <w:bCs/>
          <w:sz w:val="24"/>
          <w:szCs w:val="24"/>
        </w:rPr>
        <w:t>Signature of the candidate</w:t>
      </w:r>
    </w:p>
    <w:p w14:paraId="25D26A32" w14:textId="4A1E4803" w:rsidR="0007096D" w:rsidRDefault="00F948CD" w:rsidP="00334551">
      <w:pPr>
        <w:pStyle w:val="ListParagraph"/>
        <w:tabs>
          <w:tab w:val="left" w:pos="0"/>
          <w:tab w:val="left" w:pos="180"/>
        </w:tabs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cuments to be </w:t>
      </w:r>
      <w:r w:rsidR="0048256B">
        <w:rPr>
          <w:rFonts w:ascii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</w:rPr>
        <w:t>ploaded</w:t>
      </w:r>
      <w:r w:rsidR="0007096D" w:rsidRPr="00F948C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B068242" w14:textId="77777777" w:rsidR="00E922EA" w:rsidRPr="00F948CD" w:rsidRDefault="00E922EA" w:rsidP="00334551">
      <w:pPr>
        <w:pStyle w:val="ListParagraph"/>
        <w:tabs>
          <w:tab w:val="left" w:pos="0"/>
          <w:tab w:val="left" w:pos="180"/>
        </w:tabs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548819D" w14:textId="2215DC49" w:rsidR="0007096D" w:rsidRPr="00F948CD" w:rsidRDefault="0007096D" w:rsidP="0007096D">
      <w:pPr>
        <w:pStyle w:val="ListParagraph"/>
        <w:numPr>
          <w:ilvl w:val="0"/>
          <w:numId w:val="2"/>
        </w:numPr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  <w:r w:rsidRPr="00F948CD">
        <w:rPr>
          <w:rFonts w:ascii="Times New Roman" w:hAnsi="Times New Roman" w:cs="Times New Roman"/>
          <w:sz w:val="24"/>
          <w:szCs w:val="24"/>
        </w:rPr>
        <w:t>Scanned copy of all the marksheets and certificates (Pdf only</w:t>
      </w:r>
      <w:r w:rsidR="002959C9" w:rsidRPr="00F948CD">
        <w:rPr>
          <w:rFonts w:ascii="Times New Roman" w:hAnsi="Times New Roman" w:cs="Times New Roman"/>
          <w:sz w:val="24"/>
          <w:szCs w:val="24"/>
        </w:rPr>
        <w:t>)</w:t>
      </w:r>
    </w:p>
    <w:p w14:paraId="6905CA7B" w14:textId="14827DBF" w:rsidR="0007096D" w:rsidRPr="00F948CD" w:rsidRDefault="0007096D" w:rsidP="0007096D">
      <w:pPr>
        <w:pStyle w:val="ListParagraph"/>
        <w:numPr>
          <w:ilvl w:val="0"/>
          <w:numId w:val="2"/>
        </w:numPr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  <w:r w:rsidRPr="00F948CD">
        <w:rPr>
          <w:rFonts w:ascii="Times New Roman" w:hAnsi="Times New Roman" w:cs="Times New Roman"/>
          <w:sz w:val="24"/>
          <w:szCs w:val="24"/>
        </w:rPr>
        <w:t>Recommendation letter</w:t>
      </w:r>
      <w:r w:rsidR="002959C9" w:rsidRPr="00F948CD">
        <w:rPr>
          <w:rFonts w:ascii="Times New Roman" w:hAnsi="Times New Roman" w:cs="Times New Roman"/>
          <w:sz w:val="24"/>
          <w:szCs w:val="24"/>
        </w:rPr>
        <w:t xml:space="preserve"> (</w:t>
      </w:r>
      <w:r w:rsidR="002959C9" w:rsidRPr="00F948CD">
        <w:rPr>
          <w:rFonts w:ascii="Times New Roman" w:hAnsi="Times New Roman" w:cs="Times New Roman"/>
          <w:sz w:val="24"/>
          <w:szCs w:val="24"/>
          <w:shd w:val="clear" w:color="auto" w:fill="FFFFFF"/>
        </w:rPr>
        <w:t>signed by the HOD of respective department with official seal)</w:t>
      </w:r>
    </w:p>
    <w:p w14:paraId="3347EAE1" w14:textId="6D1EB890" w:rsidR="00930DD9" w:rsidRPr="00F948CD" w:rsidRDefault="0007096D" w:rsidP="0007096D">
      <w:pPr>
        <w:pStyle w:val="ListParagraph"/>
        <w:numPr>
          <w:ilvl w:val="0"/>
          <w:numId w:val="2"/>
        </w:numPr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  <w:r w:rsidRPr="00F948CD">
        <w:rPr>
          <w:rFonts w:ascii="Times New Roman" w:hAnsi="Times New Roman" w:cs="Times New Roman"/>
          <w:sz w:val="24"/>
          <w:szCs w:val="24"/>
        </w:rPr>
        <w:t xml:space="preserve">Passport photograph </w:t>
      </w:r>
    </w:p>
    <w:p w14:paraId="220743CC" w14:textId="42C5A496" w:rsidR="0007096D" w:rsidRPr="00F948CD" w:rsidRDefault="00112480" w:rsidP="0007096D">
      <w:pPr>
        <w:pStyle w:val="ListParagraph"/>
        <w:numPr>
          <w:ilvl w:val="0"/>
          <w:numId w:val="2"/>
        </w:numPr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  <w:r w:rsidRPr="00F948CD">
        <w:rPr>
          <w:rFonts w:ascii="Times New Roman" w:hAnsi="Times New Roman" w:cs="Times New Roman"/>
          <w:sz w:val="24"/>
          <w:szCs w:val="24"/>
        </w:rPr>
        <w:t xml:space="preserve"> Sign (3.5 * 1.5 cm., size in jpg/jpeg format 10-50 KB)</w:t>
      </w:r>
    </w:p>
    <w:p w14:paraId="10EBA128" w14:textId="3CEFDF0F" w:rsidR="009A61A7" w:rsidRPr="00F948CD" w:rsidRDefault="009A61A7" w:rsidP="0007096D">
      <w:pPr>
        <w:pStyle w:val="ListParagraph"/>
        <w:numPr>
          <w:ilvl w:val="0"/>
          <w:numId w:val="2"/>
        </w:numPr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  <w:r w:rsidRPr="00F948CD">
        <w:rPr>
          <w:rFonts w:ascii="Times New Roman" w:hAnsi="Times New Roman" w:cs="Times New Roman"/>
          <w:sz w:val="24"/>
          <w:szCs w:val="24"/>
        </w:rPr>
        <w:t>Detailed CV</w:t>
      </w:r>
    </w:p>
    <w:p w14:paraId="624C719F" w14:textId="77777777" w:rsidR="0007096D" w:rsidRPr="00F10768" w:rsidRDefault="0007096D" w:rsidP="0007096D">
      <w:pPr>
        <w:pStyle w:val="ListParagraph"/>
        <w:tabs>
          <w:tab w:val="left" w:pos="0"/>
          <w:tab w:val="left" w:pos="180"/>
        </w:tabs>
        <w:rPr>
          <w:rFonts w:ascii="Times New Roman" w:hAnsi="Times New Roman" w:cs="Times New Roman"/>
          <w:sz w:val="24"/>
          <w:szCs w:val="24"/>
        </w:rPr>
      </w:pPr>
    </w:p>
    <w:p w14:paraId="15168CBC" w14:textId="77777777" w:rsidR="00F948CD" w:rsidRDefault="00AC11FF" w:rsidP="00F948CD">
      <w:pPr>
        <w:pStyle w:val="ListParagraph"/>
        <w:tabs>
          <w:tab w:val="left" w:pos="0"/>
          <w:tab w:val="left" w:pos="18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F10768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07096D" w:rsidRPr="00F10768">
        <w:rPr>
          <w:rFonts w:ascii="Times New Roman" w:hAnsi="Times New Roman" w:cs="Times New Roman"/>
          <w:b/>
          <w:bCs/>
          <w:sz w:val="24"/>
          <w:szCs w:val="24"/>
        </w:rPr>
        <w:t>All fields are Mandatory</w:t>
      </w:r>
    </w:p>
    <w:p w14:paraId="5148C55F" w14:textId="77478A9E" w:rsidR="0007096D" w:rsidRPr="00F948CD" w:rsidRDefault="005003F4" w:rsidP="008018C1">
      <w:pPr>
        <w:pStyle w:val="ListParagraph"/>
        <w:tabs>
          <w:tab w:val="left" w:pos="0"/>
          <w:tab w:val="left" w:pos="180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948CD">
        <w:rPr>
          <w:rFonts w:ascii="Times New Roman" w:hAnsi="Times New Roman" w:cs="Times New Roman"/>
          <w:b/>
          <w:bCs/>
          <w:sz w:val="24"/>
          <w:szCs w:val="24"/>
        </w:rPr>
        <w:t>**</w:t>
      </w:r>
      <w:r w:rsidR="00BB6DCC" w:rsidRPr="00F948CD">
        <w:rPr>
          <w:rFonts w:ascii="Times New Roman" w:hAnsi="Times New Roman" w:cs="Times New Roman"/>
          <w:b/>
          <w:bCs/>
          <w:sz w:val="24"/>
          <w:szCs w:val="24"/>
        </w:rPr>
        <w:t>Recommendation letter should mention whether any fellowship for present internship is availed or not</w:t>
      </w:r>
    </w:p>
    <w:sectPr w:rsidR="0007096D" w:rsidRPr="00F94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C284A"/>
    <w:multiLevelType w:val="hybridMultilevel"/>
    <w:tmpl w:val="C78AA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3135F2"/>
    <w:multiLevelType w:val="hybridMultilevel"/>
    <w:tmpl w:val="AC90B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0329F7"/>
    <w:multiLevelType w:val="hybridMultilevel"/>
    <w:tmpl w:val="D7A4300C"/>
    <w:lvl w:ilvl="0" w:tplc="6F3A5E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742013">
    <w:abstractNumId w:val="1"/>
  </w:num>
  <w:num w:numId="2" w16cid:durableId="1900945144">
    <w:abstractNumId w:val="0"/>
  </w:num>
  <w:num w:numId="3" w16cid:durableId="780758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zU2N7S0BDLNLJV0lIJTi4sz8/NACsxrARpLWeQsAAAA"/>
  </w:docVars>
  <w:rsids>
    <w:rsidRoot w:val="00334551"/>
    <w:rsid w:val="00011E51"/>
    <w:rsid w:val="00056173"/>
    <w:rsid w:val="00064B6F"/>
    <w:rsid w:val="0007096D"/>
    <w:rsid w:val="000E54B5"/>
    <w:rsid w:val="00112480"/>
    <w:rsid w:val="00131555"/>
    <w:rsid w:val="001A0B1A"/>
    <w:rsid w:val="001C3ECD"/>
    <w:rsid w:val="001C5ED8"/>
    <w:rsid w:val="002959C9"/>
    <w:rsid w:val="002A5E2E"/>
    <w:rsid w:val="00334551"/>
    <w:rsid w:val="003F6F32"/>
    <w:rsid w:val="004419EA"/>
    <w:rsid w:val="0046302C"/>
    <w:rsid w:val="0048256B"/>
    <w:rsid w:val="005003F4"/>
    <w:rsid w:val="005B3300"/>
    <w:rsid w:val="0069435E"/>
    <w:rsid w:val="007308BB"/>
    <w:rsid w:val="007371F5"/>
    <w:rsid w:val="00760C14"/>
    <w:rsid w:val="007A7D59"/>
    <w:rsid w:val="007F18A9"/>
    <w:rsid w:val="008018C1"/>
    <w:rsid w:val="00833467"/>
    <w:rsid w:val="008A7EDB"/>
    <w:rsid w:val="008C2FF1"/>
    <w:rsid w:val="00930DD9"/>
    <w:rsid w:val="0095272B"/>
    <w:rsid w:val="00961B0A"/>
    <w:rsid w:val="009A61A7"/>
    <w:rsid w:val="009D6A8C"/>
    <w:rsid w:val="00A13CBF"/>
    <w:rsid w:val="00AC11FF"/>
    <w:rsid w:val="00BB6DCC"/>
    <w:rsid w:val="00C7773E"/>
    <w:rsid w:val="00CE653A"/>
    <w:rsid w:val="00CF2923"/>
    <w:rsid w:val="00E922EA"/>
    <w:rsid w:val="00E92D95"/>
    <w:rsid w:val="00EF26EA"/>
    <w:rsid w:val="00F10768"/>
    <w:rsid w:val="00F94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BD92"/>
  <w15:chartTrackingRefBased/>
  <w15:docId w15:val="{BDBB96B6-F2E9-4791-9D71-DF5396020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4551"/>
    <w:pPr>
      <w:ind w:left="720"/>
      <w:contextualSpacing/>
    </w:pPr>
  </w:style>
  <w:style w:type="table" w:styleId="TableGrid">
    <w:name w:val="Table Grid"/>
    <w:basedOn w:val="TableNormal"/>
    <w:uiPriority w:val="39"/>
    <w:rsid w:val="000E5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5E2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5E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0B1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B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orms.gle/RAAXYbbAGptgaEbe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 Batuk Joshi</dc:creator>
  <cp:keywords/>
  <dc:description/>
  <cp:lastModifiedBy>Resmi E A</cp:lastModifiedBy>
  <cp:revision>42</cp:revision>
  <dcterms:created xsi:type="dcterms:W3CDTF">2021-04-21T06:20:00Z</dcterms:created>
  <dcterms:modified xsi:type="dcterms:W3CDTF">2023-02-17T09:48:00Z</dcterms:modified>
</cp:coreProperties>
</file>